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7777777" w:rsidR="001C51E3" w:rsidRPr="00F92C75" w:rsidRDefault="00000000" w:rsidP="00F92C75">
      <w:pPr>
        <w:pStyle w:val="Title"/>
      </w:pPr>
      <w:r w:rsidRPr="00F92C75">
        <w:t xml:space="preserve"> Title </w:t>
      </w:r>
    </w:p>
    <w:p w14:paraId="152164BB" w14:textId="77777777" w:rsidR="001C51E3" w:rsidRPr="00F92C75" w:rsidRDefault="00000000" w:rsidP="00F92C75">
      <w:pPr>
        <w:pStyle w:val="Subtitle"/>
      </w:pPr>
      <w:r w:rsidRPr="00F92C75">
        <w:t xml:space="preserve"> 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781BB33F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r w:rsidRPr="00F92C75">
        <w:t xml:space="preserve"> </w:t>
      </w:r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32D4F4" w14:textId="77777777" w:rsidR="00C36ABA" w:rsidRDefault="00C36ABA">
      <w:r>
        <w:separator/>
      </w:r>
    </w:p>
  </w:endnote>
  <w:endnote w:type="continuationSeparator" w:id="0">
    <w:p w14:paraId="78FBA241" w14:textId="77777777" w:rsidR="00C36ABA" w:rsidRDefault="00C36A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A0BA92" w14:textId="77777777" w:rsidR="00C36ABA" w:rsidRDefault="00C36ABA">
      <w:r>
        <w:separator/>
      </w:r>
    </w:p>
  </w:footnote>
  <w:footnote w:type="continuationSeparator" w:id="0">
    <w:p w14:paraId="0051436B" w14:textId="77777777" w:rsidR="00C36ABA" w:rsidRDefault="00C36ABA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D4EB5"/>
    <w:rsid w:val="00132367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A6239"/>
    <w:rsid w:val="004C1C88"/>
    <w:rsid w:val="004C3712"/>
    <w:rsid w:val="004D39B0"/>
    <w:rsid w:val="00522236"/>
    <w:rsid w:val="00582149"/>
    <w:rsid w:val="0059340A"/>
    <w:rsid w:val="005E535A"/>
    <w:rsid w:val="006071A1"/>
    <w:rsid w:val="00641679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54F3"/>
    <w:rsid w:val="00964209"/>
    <w:rsid w:val="00990BA5"/>
    <w:rsid w:val="009B5CA8"/>
    <w:rsid w:val="00B55127"/>
    <w:rsid w:val="00B71A88"/>
    <w:rsid w:val="00BA2189"/>
    <w:rsid w:val="00BB1A40"/>
    <w:rsid w:val="00BE0B81"/>
    <w:rsid w:val="00BF4C18"/>
    <w:rsid w:val="00C36ABA"/>
    <w:rsid w:val="00C93993"/>
    <w:rsid w:val="00CA4022"/>
    <w:rsid w:val="00CA77DF"/>
    <w:rsid w:val="00D81FEE"/>
    <w:rsid w:val="00DE52E8"/>
    <w:rsid w:val="00E309EB"/>
    <w:rsid w:val="00EB52EB"/>
    <w:rsid w:val="00F40DAA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40F7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940F7"/>
    <w:pPr>
      <w:spacing w:before="360" w:after="80"/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6940F7"/>
    <w:pPr>
      <w:spacing w:after="120"/>
      <w:outlineLvl w:val="2"/>
    </w:pPr>
    <w:rPr>
      <w:bCs w:val="0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 w:val="0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E5E44"/>
    <w:pPr>
      <w:spacing w:before="240" w:after="24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6550E"/>
    <w:pPr>
      <w:spacing w:before="120" w:after="120" w:line="264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254002"/>
    <w:pPr>
      <w:spacing w:before="240"/>
      <w:ind w:left="482" w:hanging="482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40F7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2D34F6"/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1F729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F729E"/>
    <w:pPr>
      <w:keepNext/>
      <w:spacing w:before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29</cp:revision>
  <dcterms:created xsi:type="dcterms:W3CDTF">2017-12-27T05:22:00Z</dcterms:created>
  <dcterms:modified xsi:type="dcterms:W3CDTF">2025-01-30T20:35:00Z</dcterms:modified>
</cp:coreProperties>
</file>